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7EAA45E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45C3F" w:rsidRPr="00445C3F">
        <w:rPr>
          <w:b/>
          <w:i/>
          <w:noProof/>
          <w:sz w:val="28"/>
        </w:rPr>
        <w:t>S5-223282</w:t>
      </w:r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D90997B" w:rsidR="00BA2A2C" w:rsidRPr="00410371" w:rsidRDefault="00D01949" w:rsidP="00F76BD2">
            <w:pPr>
              <w:pStyle w:val="CRCoverPage"/>
              <w:spacing w:after="0"/>
              <w:rPr>
                <w:noProof/>
              </w:rPr>
            </w:pPr>
            <w:r w:rsidRPr="00D01949">
              <w:rPr>
                <w:b/>
                <w:noProof/>
                <w:sz w:val="28"/>
              </w:rPr>
              <w:t>040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00FF1CB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0" w:author="Huawei-2" w:date="2022-05-16T17:52:00Z">
              <w:r w:rsidDel="00E0779E">
                <w:rPr>
                  <w:b/>
                  <w:noProof/>
                  <w:sz w:val="28"/>
                </w:rPr>
                <w:delText>-</w:delText>
              </w:r>
            </w:del>
            <w:ins w:id="1" w:author="Huawei-2" w:date="2022-05-16T17:52:00Z">
              <w:r w:rsidR="00E0779E">
                <w:rPr>
                  <w:b/>
                  <w:noProof/>
                  <w:sz w:val="28"/>
                </w:rPr>
                <w:t>1</w:t>
              </w:r>
            </w:ins>
            <w:bookmarkStart w:id="2" w:name="_GoBack"/>
            <w:bookmarkEnd w:id="2"/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F9F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E97DD1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15A7AB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>Correction on the</w:t>
            </w:r>
            <w:r w:rsidR="00E97DD1">
              <w:rPr>
                <w:noProof/>
                <w:lang w:eastAsia="zh-CN"/>
              </w:rPr>
              <w:t xml:space="preserve"> </w:t>
            </w:r>
            <w:r w:rsidR="006B2D72" w:rsidRPr="006B2D72">
              <w:rPr>
                <w:noProof/>
                <w:lang w:eastAsia="zh-CN"/>
              </w:rPr>
              <w:t>Time attribut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4F1D4A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46677">
              <w:rPr>
                <w:rFonts w:hint="eastAsia"/>
                <w:lang w:eastAsia="zh-CN"/>
              </w:rPr>
              <w:t>,</w:t>
            </w:r>
            <w:r w:rsidR="008601E1">
              <w:rPr>
                <w:lang w:eastAsia="zh-CN"/>
              </w:rPr>
              <w:t xml:space="preserve"> </w:t>
            </w:r>
            <w:r w:rsidR="00E46677">
              <w:rPr>
                <w:lang w:eastAsia="zh-CN"/>
              </w:rPr>
              <w:t>Deutsche Teleko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593FFFE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97DD1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9100061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52CD3">
              <w:rPr>
                <w:noProof/>
              </w:rPr>
              <w:t>2</w:t>
            </w:r>
            <w:r w:rsidR="00604C11">
              <w:rPr>
                <w:noProof/>
              </w:rPr>
              <w:t>9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39448F1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3" w:author="Huawei-2" w:date="2022-05-16T17:52:00Z">
              <w:r w:rsidDel="000740BF">
                <w:delText>F</w:delText>
              </w:r>
            </w:del>
            <w:ins w:id="4" w:author="Huawei-2" w:date="2022-05-16T17:52:00Z">
              <w:r w:rsidR="000740BF">
                <w:t>A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18086A" w:rsidR="00B1112A" w:rsidRPr="004C3A21" w:rsidRDefault="00F32177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the RequestedUnit, UsedUnitContainer and GrantedUnit, the Time is definded as the Unit32. Whether the time is present as the </w:t>
            </w:r>
            <w:r w:rsidRPr="00F32177">
              <w:rPr>
                <w:noProof/>
                <w:lang w:eastAsia="zh-CN"/>
              </w:rPr>
              <w:t>seconds</w:t>
            </w:r>
            <w:r>
              <w:rPr>
                <w:noProof/>
                <w:lang w:eastAsia="zh-CN"/>
              </w:rPr>
              <w:t xml:space="preserve"> or </w:t>
            </w:r>
            <w:r w:rsidRPr="00F32177">
              <w:rPr>
                <w:noProof/>
                <w:lang w:eastAsia="zh-CN"/>
              </w:rPr>
              <w:t>milliseconds</w:t>
            </w:r>
            <w:r>
              <w:rPr>
                <w:noProof/>
                <w:lang w:eastAsia="zh-CN"/>
              </w:rPr>
              <w:t xml:space="preserve"> is not describ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B447668" w:rsidR="009E7354" w:rsidRDefault="00F32177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5" w:author="Huawei-2" w:date="2022-05-16T17:52:00Z">
              <w:r w:rsidDel="005C353E">
                <w:rPr>
                  <w:rFonts w:hint="eastAsia"/>
                  <w:noProof/>
                  <w:lang w:eastAsia="zh-CN"/>
                </w:rPr>
                <w:delText>C</w:delText>
              </w:r>
              <w:r w:rsidDel="005C353E">
                <w:rPr>
                  <w:noProof/>
                  <w:lang w:eastAsia="zh-CN"/>
                </w:rPr>
                <w:delText xml:space="preserve">hange </w:delText>
              </w:r>
            </w:del>
            <w:ins w:id="6" w:author="Huawei-2" w:date="2022-05-16T17:52:00Z">
              <w:r w:rsidR="005C353E">
                <w:rPr>
                  <w:noProof/>
                  <w:lang w:eastAsia="zh-CN"/>
                </w:rPr>
                <w:t>Correct</w:t>
              </w:r>
              <w:r w:rsidR="005C353E">
                <w:rPr>
                  <w:noProof/>
                  <w:lang w:eastAsia="zh-CN"/>
                </w:rPr>
                <w:t xml:space="preserve"> </w:t>
              </w:r>
            </w:ins>
            <w:r>
              <w:rPr>
                <w:noProof/>
                <w:lang w:eastAsia="zh-CN"/>
              </w:rPr>
              <w:t>the data type of Time</w:t>
            </w:r>
            <w:ins w:id="7" w:author="Huawei-2" w:date="2022-05-16T17:52:00Z">
              <w:r w:rsidR="005C353E">
                <w:rPr>
                  <w:noProof/>
                  <w:lang w:eastAsia="zh-CN"/>
                </w:rPr>
                <w:t xml:space="preserve"> with the seconds and volumt with the bytes</w:t>
              </w:r>
            </w:ins>
            <w:del w:id="8" w:author="Huawei-2" w:date="2022-05-16T17:52:00Z">
              <w:r w:rsidDel="005C353E">
                <w:rPr>
                  <w:noProof/>
                  <w:lang w:eastAsia="zh-CN"/>
                </w:rPr>
                <w:delText xml:space="preserve"> from Unit32 to </w:delText>
              </w:r>
              <w:r w:rsidRPr="00FD3D70" w:rsidDel="005C353E">
                <w:rPr>
                  <w:noProof/>
                  <w:lang w:eastAsia="zh-CN"/>
                </w:rPr>
                <w:delText>DurationSec</w:delText>
              </w:r>
              <w:r w:rsidDel="005C353E">
                <w:rPr>
                  <w:noProof/>
                  <w:lang w:eastAsia="zh-CN"/>
                </w:rPr>
                <w:delText>.</w:delText>
              </w:r>
            </w:del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6F6A95D" w:rsidR="00E71132" w:rsidRDefault="00F3217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ata type of Time</w:t>
            </w:r>
            <w:ins w:id="9" w:author="Huawei-2" w:date="2022-05-16T17:52:00Z">
              <w:r w:rsidR="005C353E">
                <w:rPr>
                  <w:noProof/>
                  <w:lang w:eastAsia="zh-CN"/>
                </w:rPr>
                <w:t xml:space="preserve"> and volume</w:t>
              </w:r>
            </w:ins>
            <w:r>
              <w:rPr>
                <w:noProof/>
                <w:lang w:eastAsia="zh-CN"/>
              </w:rPr>
              <w:t xml:space="preserve">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90CA2C7" w:rsidR="00BA2A2C" w:rsidRDefault="00A21B5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10" w:author="Huawei-2" w:date="2022-05-16T17:51:00Z">
              <w:r w:rsidDel="005C353E">
                <w:rPr>
                  <w:rFonts w:hint="eastAsia"/>
                  <w:noProof/>
                  <w:lang w:eastAsia="zh-CN"/>
                </w:rPr>
                <w:delText>6</w:delText>
              </w:r>
              <w:r w:rsidDel="005C353E">
                <w:rPr>
                  <w:noProof/>
                  <w:lang w:eastAsia="zh-CN"/>
                </w:rPr>
                <w:delText>.1.6.2.1,8,</w:delText>
              </w:r>
            </w:del>
            <w:r w:rsidR="00B1112A">
              <w:rPr>
                <w:rFonts w:hint="eastAsia"/>
                <w:noProof/>
                <w:lang w:eastAsia="zh-CN"/>
              </w:rPr>
              <w:t>6</w:t>
            </w:r>
            <w:r w:rsidR="00B1112A">
              <w:rPr>
                <w:noProof/>
                <w:lang w:eastAsia="zh-CN"/>
              </w:rPr>
              <w:t>.1.6.2.</w:t>
            </w:r>
            <w:r w:rsidR="002A199C">
              <w:rPr>
                <w:noProof/>
                <w:lang w:eastAsia="zh-CN"/>
              </w:rPr>
              <w:t>1</w:t>
            </w:r>
            <w:r w:rsidR="00B1112A">
              <w:rPr>
                <w:noProof/>
                <w:lang w:eastAsia="zh-CN"/>
              </w:rPr>
              <w:t>,</w:t>
            </w:r>
            <w:r w:rsidR="000A11FB">
              <w:rPr>
                <w:noProof/>
                <w:lang w:eastAsia="zh-CN"/>
              </w:rPr>
              <w:t>9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0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1</w:t>
            </w:r>
            <w:del w:id="11" w:author="Huawei-2" w:date="2022-05-16T17:51:00Z">
              <w:r w:rsidR="000A11FB" w:rsidDel="005C353E">
                <w:rPr>
                  <w:noProof/>
                  <w:lang w:eastAsia="zh-CN"/>
                </w:rPr>
                <w:delText>,</w:delText>
              </w:r>
              <w:r w:rsidR="00B1112A" w:rsidDel="005C353E">
                <w:rPr>
                  <w:noProof/>
                  <w:lang w:eastAsia="zh-CN"/>
                </w:rPr>
                <w:delText>A.2</w:delText>
              </w:r>
            </w:del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D0C6AE" w14:textId="5767ABD7" w:rsidR="000A11FB" w:rsidRDefault="000A11FB" w:rsidP="000A11FB">
      <w:pPr>
        <w:pStyle w:val="6"/>
        <w:rPr>
          <w:lang w:eastAsia="zh-CN"/>
        </w:rPr>
      </w:pPr>
      <w:bookmarkStart w:id="12" w:name="_Toc98343975"/>
      <w:bookmarkStart w:id="13" w:name="_Toc51918975"/>
      <w:bookmarkStart w:id="14" w:name="_Toc44671067"/>
      <w:bookmarkStart w:id="15" w:name="_Toc28709448"/>
      <w:bookmarkStart w:id="16" w:name="_Toc27749521"/>
      <w:bookmarkStart w:id="17" w:name="_Toc20227290"/>
      <w:bookmarkStart w:id="18" w:name="_Toc98343976"/>
      <w:bookmarkStart w:id="19" w:name="_Toc51918976"/>
      <w:bookmarkStart w:id="20" w:name="_Toc44671068"/>
      <w:bookmarkStart w:id="21" w:name="_Toc28709449"/>
      <w:bookmarkStart w:id="22" w:name="_Toc27749522"/>
      <w:bookmarkStart w:id="23" w:name="_Toc20227291"/>
      <w:bookmarkStart w:id="24" w:name="_Toc98344213"/>
      <w:bookmarkStart w:id="25" w:name="_Toc51919155"/>
      <w:bookmarkStart w:id="26" w:name="_Toc44671231"/>
      <w:bookmarkStart w:id="27" w:name="_Toc28709611"/>
      <w:bookmarkStart w:id="28" w:name="_Toc27749684"/>
      <w:bookmarkStart w:id="29" w:name="_Toc20227437"/>
      <w:r>
        <w:rPr>
          <w:lang w:eastAsia="zh-CN"/>
        </w:rPr>
        <w:t>6.1.6.2.1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RequestedUnit</w:t>
      </w:r>
      <w:bookmarkEnd w:id="12"/>
      <w:bookmarkEnd w:id="13"/>
      <w:bookmarkEnd w:id="14"/>
      <w:bookmarkEnd w:id="15"/>
      <w:bookmarkEnd w:id="16"/>
      <w:bookmarkEnd w:id="17"/>
      <w:proofErr w:type="spellEnd"/>
    </w:p>
    <w:p w14:paraId="6762FBF1" w14:textId="77777777" w:rsidR="000A11FB" w:rsidRDefault="000A11FB" w:rsidP="000A11FB">
      <w:pPr>
        <w:pStyle w:val="TH"/>
      </w:pPr>
      <w:r>
        <w:t>Table </w:t>
      </w:r>
      <w:r>
        <w:rPr>
          <w:lang w:eastAsia="zh-CN"/>
        </w:rPr>
        <w:t>6.1.6.2.1.9-1</w:t>
      </w:r>
      <w:r>
        <w:t xml:space="preserve">: Definition of type </w:t>
      </w:r>
      <w:proofErr w:type="spellStart"/>
      <w:r>
        <w:rPr>
          <w:lang w:eastAsia="zh-CN"/>
        </w:rPr>
        <w:t>RequestedUnit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A11FB" w14:paraId="2A06B1B7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683A9E" w14:textId="77777777" w:rsidR="000A11FB" w:rsidRDefault="000A11FB" w:rsidP="00AB38BD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89DB915" w14:textId="77777777" w:rsidR="000A11FB" w:rsidRDefault="000A11FB" w:rsidP="00AB38BD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5D233DE" w14:textId="77777777" w:rsidR="000A11FB" w:rsidRDefault="000A11FB" w:rsidP="00AB38BD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C1CB24D" w14:textId="77777777" w:rsidR="000A11FB" w:rsidRDefault="000A11FB" w:rsidP="00AB38BD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3F107F9" w14:textId="77777777" w:rsidR="000A11FB" w:rsidRDefault="000A11FB" w:rsidP="00AB38BD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0CB8052" w14:textId="77777777" w:rsidR="000A11FB" w:rsidRDefault="000A11FB" w:rsidP="00AB38BD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A11FB" w14:paraId="11FD4629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C90D8" w14:textId="77777777" w:rsidR="000A11FB" w:rsidRDefault="000A11FB" w:rsidP="00AB38BD">
            <w:pPr>
              <w:pStyle w:val="TAC"/>
              <w:jc w:val="left"/>
              <w:rPr>
                <w:lang w:eastAsia="zh-CN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DA6BA" w14:textId="042B9CCC" w:rsidR="000A11FB" w:rsidRDefault="000A11FB" w:rsidP="00AB38BD">
            <w:pPr>
              <w:pStyle w:val="TAC"/>
              <w:jc w:val="left"/>
              <w:rPr>
                <w:lang w:eastAsia="zh-CN"/>
              </w:rPr>
            </w:pPr>
            <w:r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21BDE" w14:textId="77777777" w:rsidR="000A11FB" w:rsidRDefault="000A11FB" w:rsidP="00AB38BD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3D582" w14:textId="77777777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2CF77" w14:textId="2E961384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t>This field holds the amount of requested time</w:t>
            </w:r>
            <w:ins w:id="30" w:author="Huawei-2" w:date="2022-05-16T17:50:00Z">
              <w:r w:rsidR="00120C36">
                <w:t xml:space="preserve"> (seconds)</w:t>
              </w:r>
            </w:ins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DF001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A11FB" w14:paraId="4C861824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946AC" w14:textId="77777777" w:rsidR="000A11FB" w:rsidRDefault="000A11FB" w:rsidP="00AB38BD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8FBAB" w14:textId="77777777" w:rsidR="000A11FB" w:rsidRDefault="000A11FB" w:rsidP="00AB38BD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B9806" w14:textId="77777777" w:rsidR="000A11FB" w:rsidRDefault="000A11FB" w:rsidP="00AB38BD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41444" w14:textId="77777777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58BB" w14:textId="163BA1D5" w:rsidR="000A11FB" w:rsidRDefault="000A11FB" w:rsidP="00AB38BD">
            <w:pPr>
              <w:pStyle w:val="TAL"/>
            </w:pPr>
            <w:r>
              <w:t>This field holds the amount of requested volume</w:t>
            </w:r>
            <w:ins w:id="31" w:author="Huawei-2" w:date="2022-05-16T17:50:00Z">
              <w:r w:rsidR="00120C36">
                <w:t xml:space="preserve"> (bytes)</w:t>
              </w:r>
            </w:ins>
            <w:r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EA93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A11FB" w14:paraId="7B5B975B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8F7F7" w14:textId="77777777" w:rsidR="000A11FB" w:rsidRDefault="000A11FB" w:rsidP="00AB38BD">
            <w:pPr>
              <w:pStyle w:val="TAC"/>
              <w:jc w:val="left"/>
            </w:pPr>
            <w:proofErr w:type="spellStart"/>
            <w:r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A53C" w14:textId="77777777" w:rsidR="000A11FB" w:rsidRDefault="000A11FB" w:rsidP="00AB38BD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8B4DB" w14:textId="77777777" w:rsidR="000A11FB" w:rsidRDefault="000A11FB" w:rsidP="00AB38BD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F0908" w14:textId="77777777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38B8" w14:textId="370649E2" w:rsidR="000A11FB" w:rsidRDefault="000A11FB" w:rsidP="00AB38BD">
            <w:pPr>
              <w:pStyle w:val="TAL"/>
            </w:pPr>
            <w:r>
              <w:t>This field holds the amount of requested volume</w:t>
            </w:r>
            <w:ins w:id="32" w:author="Huawei-2" w:date="2022-05-16T17:51:00Z">
              <w:r w:rsidR="00120C36">
                <w:t>(bytes)</w:t>
              </w:r>
            </w:ins>
            <w:r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C942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A11FB" w14:paraId="2C5E660A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A689C" w14:textId="77777777" w:rsidR="000A11FB" w:rsidRDefault="000A11FB" w:rsidP="00AB38BD">
            <w:pPr>
              <w:pStyle w:val="TAC"/>
              <w:jc w:val="left"/>
            </w:pPr>
            <w:proofErr w:type="spellStart"/>
            <w:r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BE78A" w14:textId="77777777" w:rsidR="000A11FB" w:rsidRDefault="000A11FB" w:rsidP="00AB38BD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E5BD1" w14:textId="77777777" w:rsidR="000A11FB" w:rsidRDefault="000A11FB" w:rsidP="00AB38BD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55416" w14:textId="77777777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7D729" w14:textId="074D28B7" w:rsidR="000A11FB" w:rsidRDefault="000A11FB" w:rsidP="00AB38BD">
            <w:pPr>
              <w:pStyle w:val="TAL"/>
            </w:pPr>
            <w:r>
              <w:t>This field holds the amount of requested volume</w:t>
            </w:r>
            <w:ins w:id="33" w:author="Huawei-2" w:date="2022-05-16T17:51:00Z">
              <w:r w:rsidR="00120C36">
                <w:t>(bytes)</w:t>
              </w:r>
            </w:ins>
            <w:r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33CF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A11FB" w14:paraId="3E2BA23A" w14:textId="77777777" w:rsidTr="00AB38B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D5F4E" w14:textId="77777777" w:rsidR="000A11FB" w:rsidRDefault="000A11FB" w:rsidP="00AB38BD">
            <w:pPr>
              <w:pStyle w:val="TAC"/>
              <w:jc w:val="left"/>
            </w:pPr>
            <w:proofErr w:type="spellStart"/>
            <w:r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E0CBA" w14:textId="77777777" w:rsidR="000A11FB" w:rsidRDefault="000A11FB" w:rsidP="00AB38BD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B09CD" w14:textId="77777777" w:rsidR="000A11FB" w:rsidRDefault="000A11FB" w:rsidP="00AB38BD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3A2DE" w14:textId="77777777" w:rsidR="000A11FB" w:rsidRDefault="000A11FB" w:rsidP="00AB38B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BC444" w14:textId="77777777" w:rsidR="000A11FB" w:rsidRDefault="000A11FB" w:rsidP="00AB38BD">
            <w:pPr>
              <w:pStyle w:val="TAL"/>
            </w:pPr>
            <w:r>
              <w:t>This field holds the amount of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51F39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A11FB" w14:paraId="08BA1790" w14:textId="77777777" w:rsidTr="00AB38BD">
        <w:trPr>
          <w:jc w:val="center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B60B7" w14:textId="77777777" w:rsidR="000A11FB" w:rsidRDefault="000A11FB" w:rsidP="00AB38BD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NOTE 1:</w:t>
            </w:r>
            <w:r>
              <w:tab/>
              <w:t>f none of them is included, "</w:t>
            </w:r>
            <w:proofErr w:type="spellStart"/>
            <w:r>
              <w:t>RequestedUnit</w:t>
            </w:r>
            <w:proofErr w:type="spellEnd"/>
            <w:r>
              <w:t xml:space="preserve">": {}, the category and amount </w:t>
            </w:r>
            <w:proofErr w:type="gramStart"/>
            <w:r>
              <w:t>is</w:t>
            </w:r>
            <w:proofErr w:type="gramEnd"/>
            <w:r>
              <w:t xml:space="preserve"> determined by CHF for online charging with centralized unit determination and rating scenario.</w:t>
            </w:r>
          </w:p>
        </w:tc>
      </w:tr>
    </w:tbl>
    <w:p w14:paraId="6626A2F0" w14:textId="77777777" w:rsidR="000A11FB" w:rsidRDefault="000A11FB" w:rsidP="000A11F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A11FB" w:rsidRPr="007215AA" w14:paraId="0B3F9F06" w14:textId="77777777" w:rsidTr="00AB38B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8C87B9" w14:textId="77777777" w:rsidR="000A11FB" w:rsidRPr="007215AA" w:rsidRDefault="000A11FB" w:rsidP="00AB38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CE919DA" w14:textId="556B76B6" w:rsidR="00D52563" w:rsidRDefault="00D52563" w:rsidP="00D52563">
      <w:pPr>
        <w:pStyle w:val="6"/>
        <w:rPr>
          <w:lang w:eastAsia="zh-CN"/>
        </w:rPr>
      </w:pPr>
      <w:r>
        <w:rPr>
          <w:lang w:eastAsia="zh-CN"/>
        </w:rPr>
        <w:lastRenderedPageBreak/>
        <w:t>6.1.6.2.1.10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UsedUnitContainer</w:t>
      </w:r>
      <w:bookmarkEnd w:id="18"/>
      <w:bookmarkEnd w:id="19"/>
      <w:bookmarkEnd w:id="20"/>
      <w:bookmarkEnd w:id="21"/>
      <w:bookmarkEnd w:id="22"/>
      <w:bookmarkEnd w:id="23"/>
      <w:proofErr w:type="spellEnd"/>
    </w:p>
    <w:p w14:paraId="359185A8" w14:textId="77777777" w:rsidR="00D52563" w:rsidRDefault="00D52563" w:rsidP="00D52563">
      <w:pPr>
        <w:pStyle w:val="TH"/>
      </w:pPr>
      <w:r>
        <w:t>Table </w:t>
      </w:r>
      <w:r>
        <w:rPr>
          <w:lang w:eastAsia="zh-CN"/>
        </w:rPr>
        <w:t>6.1.6.2.1.10-1</w:t>
      </w:r>
      <w:r>
        <w:t xml:space="preserve">: Definition of type </w:t>
      </w:r>
      <w:proofErr w:type="spellStart"/>
      <w:r>
        <w:rPr>
          <w:lang w:eastAsia="zh-CN"/>
        </w:rPr>
        <w:t>UsedUnitContainer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D52563" w14:paraId="65B4F87E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AC1401F" w14:textId="77777777" w:rsidR="00D52563" w:rsidRDefault="00D52563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2C5A0AE" w14:textId="77777777" w:rsidR="00D52563" w:rsidRDefault="00D52563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2B20EA1" w14:textId="77777777" w:rsidR="00D52563" w:rsidRDefault="00D52563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3E7DAAF" w14:textId="77777777" w:rsidR="00D52563" w:rsidRDefault="00D52563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0BD14C9" w14:textId="77777777" w:rsidR="00D52563" w:rsidRDefault="00D5256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0D3501C" w14:textId="77777777" w:rsidR="00D52563" w:rsidRDefault="00D5256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D52563" w14:paraId="0530A2FF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EE0F" w14:textId="77777777" w:rsidR="00D52563" w:rsidRDefault="00D52563">
            <w:pPr>
              <w:pStyle w:val="TAC"/>
              <w:jc w:val="left"/>
            </w:pPr>
            <w:proofErr w:type="spellStart"/>
            <w:r>
              <w:t>servic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2B20E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</w:t>
            </w:r>
            <w:r>
              <w:t>ervi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9F8B" w14:textId="77777777" w:rsidR="00D52563" w:rsidRDefault="00D52563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69D3F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B3634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field</w:t>
            </w:r>
            <w:r>
              <w:rPr>
                <w:noProof/>
                <w:szCs w:val="18"/>
              </w:rPr>
              <w:t xml:space="preserve"> identity of the used serv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4B32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47185D3A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9BE58" w14:textId="77777777" w:rsidR="00D52563" w:rsidRDefault="00D52563">
            <w:pPr>
              <w:pStyle w:val="TAC"/>
              <w:jc w:val="left"/>
            </w:pPr>
            <w:r>
              <w:rPr>
                <w:noProof/>
                <w:lang w:eastAsia="zh-CN"/>
              </w:rPr>
              <w:t>quotaManagement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8082A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QuotaManagementIndicato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E170F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988F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44E08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t xml:space="preserve">an indicator on whether the reported used units are with or without quota management control. If the attribute is not present, it indicates the used unit is without quota </w:t>
            </w:r>
            <w:r>
              <w:rPr>
                <w:lang w:eastAsia="zh-CN" w:bidi="ar-IQ"/>
              </w:rPr>
              <w:t>management</w:t>
            </w:r>
            <w:r>
              <w:t xml:space="preserve"> appli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28FED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2DF3A87C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D43A7" w14:textId="77777777" w:rsidR="00D52563" w:rsidRDefault="00D52563">
            <w:pPr>
              <w:pStyle w:val="TAC"/>
              <w:jc w:val="left"/>
            </w:pPr>
            <w:r>
              <w:rPr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91F61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r>
              <w:rPr>
                <w:lang w:eastAsia="zh-CN"/>
              </w:rPr>
              <w:t>array 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5B18A" w14:textId="77777777" w:rsidR="00D52563" w:rsidRDefault="00D52563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B27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proofErr w:type="gramStart"/>
            <w:r>
              <w:rPr>
                <w:lang w:eastAsia="zh-CN" w:bidi="ar-IQ"/>
              </w:rPr>
              <w:t>0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1FFD9" w14:textId="77777777" w:rsidR="00D52563" w:rsidRDefault="00D52563">
            <w:pPr>
              <w:pStyle w:val="TAL"/>
              <w:rPr>
                <w:noProof/>
                <w:szCs w:val="18"/>
              </w:rPr>
            </w:pPr>
            <w:r>
              <w:rPr>
                <w:rFonts w:cs="Arial"/>
                <w:noProof/>
              </w:rPr>
              <w:t>This field</w:t>
            </w:r>
            <w:r>
              <w:rPr>
                <w:rFonts w:eastAsia="MS Mincho"/>
                <w:noProof/>
              </w:rPr>
              <w:t xml:space="preserve"> specifies the reason for usage reporting for one or more types of </w:t>
            </w:r>
            <w:r>
              <w:rPr>
                <w:noProof/>
                <w:lang w:eastAsia="zh-CN"/>
              </w:rPr>
              <w:t>unit associated to the rating group</w:t>
            </w:r>
            <w:r>
              <w:rPr>
                <w:rFonts w:eastAsia="MS Mincho"/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0905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2FF5A877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36234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B57D4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526E" w14:textId="77777777" w:rsidR="00D52563" w:rsidRDefault="00D52563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82DE2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534D4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t>This field holds the timestamp when the reporting trigger occu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8A16D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370F15AB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CBD36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3B49B" w14:textId="182AF795" w:rsidR="00D52563" w:rsidRDefault="00D52563">
            <w:pPr>
              <w:pStyle w:val="TAL"/>
            </w:pPr>
            <w:r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47F0A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A8F95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2FEA6" w14:textId="3FB51A7A" w:rsidR="00D52563" w:rsidRDefault="00D52563">
            <w:pPr>
              <w:pStyle w:val="TAL"/>
            </w:pPr>
            <w:r>
              <w:t>This field holds the amount of used time</w:t>
            </w:r>
            <w:ins w:id="34" w:author="Huawei-2" w:date="2022-05-16T17:51:00Z">
              <w:r w:rsidR="00335378">
                <w:t>(seconds)</w:t>
              </w:r>
            </w:ins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16FF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7084DC07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F2393" w14:textId="77777777" w:rsidR="00D52563" w:rsidRDefault="00D52563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4B22B" w14:textId="77777777" w:rsidR="00D52563" w:rsidRDefault="00D52563">
            <w:pPr>
              <w:pStyle w:val="TAL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3E774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2F9BA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30AF8" w14:textId="7B5D1900" w:rsidR="00D52563" w:rsidRDefault="00D52563">
            <w:pPr>
              <w:pStyle w:val="TAL"/>
            </w:pPr>
            <w:r>
              <w:t>This field holds the amount of used volume</w:t>
            </w:r>
            <w:ins w:id="35" w:author="Huawei-2" w:date="2022-05-16T17:51:00Z">
              <w:r w:rsidR="00335378">
                <w:t xml:space="preserve"> </w:t>
              </w:r>
              <w:r w:rsidR="00335378">
                <w:t>(bytes)</w:t>
              </w:r>
            </w:ins>
            <w:r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8A0FD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4C36CBFB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9FBBE" w14:textId="77777777" w:rsidR="00D52563" w:rsidRDefault="00D52563">
            <w:pPr>
              <w:pStyle w:val="TAC"/>
              <w:jc w:val="left"/>
            </w:pPr>
            <w:proofErr w:type="spellStart"/>
            <w:r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B83F7" w14:textId="77777777" w:rsidR="00D52563" w:rsidRDefault="00D52563">
            <w:pPr>
              <w:pStyle w:val="TAL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24956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44156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B3299" w14:textId="20CC6EA1" w:rsidR="00D52563" w:rsidRDefault="00D52563">
            <w:pPr>
              <w:pStyle w:val="TAL"/>
            </w:pPr>
            <w:r>
              <w:t xml:space="preserve">This field holds the amount of used volume </w:t>
            </w:r>
            <w:ins w:id="36" w:author="Huawei-2" w:date="2022-05-16T17:51:00Z">
              <w:r w:rsidR="00335378">
                <w:t>(bytes)</w:t>
              </w:r>
              <w:r w:rsidR="00335378">
                <w:t xml:space="preserve"> </w:t>
              </w:r>
            </w:ins>
            <w:r>
              <w:t>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CD74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3400E94F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C4B4D" w14:textId="77777777" w:rsidR="00D52563" w:rsidRDefault="00D52563">
            <w:pPr>
              <w:pStyle w:val="TAC"/>
              <w:jc w:val="left"/>
            </w:pPr>
            <w:proofErr w:type="spellStart"/>
            <w:r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1B120" w14:textId="77777777" w:rsidR="00D52563" w:rsidRDefault="00D52563">
            <w:pPr>
              <w:pStyle w:val="TAL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DEAF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FB30B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4942D" w14:textId="31433BE2" w:rsidR="00D52563" w:rsidRDefault="00D52563">
            <w:pPr>
              <w:pStyle w:val="TAL"/>
            </w:pPr>
            <w:r>
              <w:t>This field holds the amount of used volume</w:t>
            </w:r>
            <w:ins w:id="37" w:author="Huawei-2" w:date="2022-05-16T17:51:00Z">
              <w:r w:rsidR="00335378">
                <w:t xml:space="preserve"> </w:t>
              </w:r>
              <w:r w:rsidR="00335378">
                <w:t>(bytes)</w:t>
              </w:r>
            </w:ins>
            <w:r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3A78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3BC29DCB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33BC4" w14:textId="77777777" w:rsidR="00D52563" w:rsidRDefault="00D52563">
            <w:pPr>
              <w:pStyle w:val="TAC"/>
              <w:jc w:val="left"/>
            </w:pPr>
            <w:proofErr w:type="spellStart"/>
            <w:r>
              <w:t>serviceSpecific</w:t>
            </w:r>
            <w:proofErr w:type="spellEnd"/>
            <w:r>
              <w:t xml:space="preserve"> Unit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88D4A" w14:textId="77777777" w:rsidR="00D52563" w:rsidRDefault="00D52563">
            <w:pPr>
              <w:pStyle w:val="TAL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14DD6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3F19F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9234C" w14:textId="77777777" w:rsidR="00D52563" w:rsidRDefault="00D52563">
            <w:pPr>
              <w:pStyle w:val="TAL"/>
            </w:pPr>
            <w:r>
              <w:t>This field holds the amount of us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BFFD7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77D3FA04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C418C" w14:textId="77777777" w:rsidR="00D52563" w:rsidRDefault="00D52563">
            <w:pPr>
              <w:pStyle w:val="TAC"/>
              <w:jc w:val="left"/>
            </w:pPr>
            <w:proofErr w:type="spellStart"/>
            <w:r>
              <w:t>eventTimeStamp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B78AB" w14:textId="77777777" w:rsidR="00D52563" w:rsidRDefault="00D52563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Array(</w:t>
            </w:r>
            <w:proofErr w:type="spellStart"/>
            <w:proofErr w:type="gramEnd"/>
            <w:r>
              <w:rPr>
                <w:lang w:eastAsia="zh-CN"/>
              </w:rPr>
              <w:t>DateTime</w:t>
            </w:r>
            <w:proofErr w:type="spellEnd"/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05AD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37141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proofErr w:type="gramStart"/>
            <w:r>
              <w:rPr>
                <w:lang w:eastAsia="zh-CN" w:bidi="ar-IQ"/>
              </w:rPr>
              <w:t>0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C6EF4" w14:textId="77777777" w:rsidR="00D52563" w:rsidRDefault="00D52563">
            <w:pPr>
              <w:pStyle w:val="TAL"/>
            </w:pPr>
            <w:r>
              <w:t xml:space="preserve">This field holds </w:t>
            </w:r>
            <w:r>
              <w:rPr>
                <w:noProof/>
              </w:rPr>
              <w:t>the timestamp</w:t>
            </w:r>
            <w:r>
              <w:t xml:space="preserve">s of the event reported in the Service Specific Unit s, if the </w:t>
            </w:r>
            <w:r>
              <w:rPr>
                <w:noProof/>
              </w:rPr>
              <w:t>reported units are event bas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96426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48DE4466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B612B" w14:textId="77777777" w:rsidR="00D52563" w:rsidRDefault="00D52563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6FE3" w14:textId="77777777" w:rsidR="00D52563" w:rsidRDefault="00D525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ge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012F5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2364" w14:textId="77777777" w:rsidR="00D52563" w:rsidRDefault="00D52563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E5365" w14:textId="77777777" w:rsidR="00D52563" w:rsidRDefault="00D52563">
            <w:pPr>
              <w:pStyle w:val="TAL"/>
            </w:pPr>
            <w:r>
              <w:rPr>
                <w:lang w:eastAsia="zh-CN" w:bidi="ar-IQ"/>
              </w:rPr>
              <w:t xml:space="preserve">holds the </w:t>
            </w:r>
            <w:r>
              <w:rPr>
                <w:lang w:eastAsia="zh-CN"/>
              </w:rPr>
              <w:t>Used</w:t>
            </w:r>
            <w:r>
              <w:t xml:space="preserve"> </w:t>
            </w:r>
            <w:r>
              <w:rPr>
                <w:lang w:eastAsia="zh-CN"/>
              </w:rPr>
              <w:t>Unit</w:t>
            </w:r>
            <w:r>
              <w:t xml:space="preserve"> </w:t>
            </w:r>
            <w:r>
              <w:rPr>
                <w:lang w:eastAsia="zh-CN" w:bidi="ar-IQ"/>
              </w:rPr>
              <w:t>sequence number, i.e. the order when charging event occurs.</w:t>
            </w:r>
            <w:r>
              <w:t xml:space="preserve"> </w:t>
            </w:r>
            <w:r>
              <w:rPr>
                <w:lang w:eastAsia="zh-CN"/>
              </w:rPr>
              <w:t xml:space="preserve">It starts from 1 and </w:t>
            </w:r>
            <w:r>
              <w:t xml:space="preserve">increased by 1 for each </w:t>
            </w:r>
            <w:r>
              <w:rPr>
                <w:lang w:eastAsia="zh-CN"/>
              </w:rPr>
              <w:t>Used Unit</w:t>
            </w:r>
            <w:r>
              <w:t xml:space="preserve"> </w:t>
            </w:r>
            <w:r>
              <w:rPr>
                <w:lang w:eastAsia="zh-CN"/>
              </w:rPr>
              <w:t>generation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24001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1F2D553" w14:textId="77777777" w:rsidR="00D52563" w:rsidRDefault="00D52563" w:rsidP="00D5256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52563" w:rsidRPr="007215AA" w14:paraId="6836E492" w14:textId="77777777" w:rsidTr="002A199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C425801" w14:textId="0ED617BF" w:rsidR="00D52563" w:rsidRPr="007215AA" w:rsidRDefault="00D52563" w:rsidP="002A199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83AA7F8" w14:textId="77777777" w:rsidR="00D52563" w:rsidRDefault="00D52563" w:rsidP="00D52563">
      <w:pPr>
        <w:pStyle w:val="6"/>
        <w:rPr>
          <w:lang w:eastAsia="zh-CN"/>
        </w:rPr>
      </w:pPr>
      <w:bookmarkStart w:id="38" w:name="_Toc98343977"/>
      <w:bookmarkStart w:id="39" w:name="_Toc51918977"/>
      <w:bookmarkStart w:id="40" w:name="_Toc44671069"/>
      <w:bookmarkStart w:id="41" w:name="_Toc28709450"/>
      <w:bookmarkStart w:id="42" w:name="_Toc27749523"/>
      <w:bookmarkStart w:id="43" w:name="_Toc20227292"/>
      <w:r>
        <w:rPr>
          <w:lang w:eastAsia="zh-CN"/>
        </w:rPr>
        <w:lastRenderedPageBreak/>
        <w:t>6.1.6.2.1.11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GrantedUnit</w:t>
      </w:r>
      <w:bookmarkEnd w:id="38"/>
      <w:bookmarkEnd w:id="39"/>
      <w:bookmarkEnd w:id="40"/>
      <w:bookmarkEnd w:id="41"/>
      <w:bookmarkEnd w:id="42"/>
      <w:bookmarkEnd w:id="43"/>
      <w:proofErr w:type="spellEnd"/>
    </w:p>
    <w:p w14:paraId="7D4AC1D0" w14:textId="77777777" w:rsidR="00D52563" w:rsidRDefault="00D52563" w:rsidP="00D52563">
      <w:pPr>
        <w:pStyle w:val="TH"/>
        <w:rPr>
          <w:lang w:eastAsia="zh-CN"/>
        </w:rPr>
      </w:pPr>
      <w:r>
        <w:t>Table </w:t>
      </w:r>
      <w:r>
        <w:rPr>
          <w:lang w:eastAsia="zh-CN"/>
        </w:rPr>
        <w:t>6.1.6.2.1.11-1</w:t>
      </w:r>
      <w:r>
        <w:t xml:space="preserve">: Definition of type </w:t>
      </w:r>
      <w:proofErr w:type="spellStart"/>
      <w:r>
        <w:t>GrantedUnit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D52563" w14:paraId="127583B3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FA37FB" w14:textId="77777777" w:rsidR="00D52563" w:rsidRDefault="00D52563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54275EC" w14:textId="77777777" w:rsidR="00D52563" w:rsidRDefault="00D52563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1B29B21" w14:textId="77777777" w:rsidR="00D52563" w:rsidRDefault="00D52563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F603E7" w14:textId="77777777" w:rsidR="00D52563" w:rsidRDefault="00D52563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8007044" w14:textId="77777777" w:rsidR="00D52563" w:rsidRDefault="00D5256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3DF8EC8" w14:textId="77777777" w:rsidR="00D52563" w:rsidRDefault="00D5256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D52563" w14:paraId="1E8B23EA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12DD" w14:textId="77777777" w:rsidR="00D52563" w:rsidRDefault="00D525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tariffTimeChan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281E6" w14:textId="77777777" w:rsidR="00D52563" w:rsidRDefault="00D52563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E37B0" w14:textId="77777777" w:rsidR="00D52563" w:rsidRDefault="00D52563">
            <w:pPr>
              <w:pStyle w:val="TAC"/>
              <w:rPr>
                <w:lang w:eastAsia="zh-CN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B1A55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DD59F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rFonts w:cs="Arial"/>
                <w:noProof/>
                <w:szCs w:val="18"/>
                <w:lang w:eastAsia="zh-CN"/>
              </w:rPr>
              <w:t>This field contains UTC time indicating the switch time when the tariff will be chang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E4B7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1B54DA09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D7CE8" w14:textId="77777777" w:rsidR="00D52563" w:rsidRDefault="00D52563">
            <w:pPr>
              <w:pStyle w:val="TAC"/>
              <w:jc w:val="left"/>
              <w:rPr>
                <w:lang w:eastAsia="zh-CN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DB342" w14:textId="4368CED1" w:rsidR="00D52563" w:rsidRDefault="00D52563">
            <w:pPr>
              <w:pStyle w:val="TAC"/>
              <w:jc w:val="left"/>
              <w:rPr>
                <w:lang w:eastAsia="zh-CN"/>
              </w:rPr>
            </w:pPr>
            <w:r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2E928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778DF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4FEF2" w14:textId="21C5A399" w:rsidR="00D52563" w:rsidRDefault="00D52563">
            <w:pPr>
              <w:pStyle w:val="TAL"/>
              <w:rPr>
                <w:rFonts w:cs="Arial"/>
                <w:noProof/>
                <w:szCs w:val="18"/>
              </w:rPr>
            </w:pPr>
            <w:r>
              <w:t>This field holds the amount of granted time</w:t>
            </w:r>
            <w:ins w:id="44" w:author="Huawei-2" w:date="2022-05-16T17:51:00Z">
              <w:r w:rsidR="00335378">
                <w:t>(seconds)</w:t>
              </w:r>
            </w:ins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4E2D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35EFD308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D3BE6" w14:textId="77777777" w:rsidR="00D52563" w:rsidRDefault="00D52563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FBBF9" w14:textId="77777777" w:rsidR="00D52563" w:rsidRDefault="00D52563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B1BFE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DC5A1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3699D" w14:textId="3D951547" w:rsidR="00D52563" w:rsidRDefault="00D52563">
            <w:pPr>
              <w:pStyle w:val="TAL"/>
            </w:pPr>
            <w:r>
              <w:t>This field holds the amount of granted volume</w:t>
            </w:r>
            <w:ins w:id="45" w:author="Huawei-2" w:date="2022-05-16T17:51:00Z">
              <w:r w:rsidR="00335378">
                <w:t>(bytes)</w:t>
              </w:r>
            </w:ins>
            <w:r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6163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2B440B09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F98FF" w14:textId="77777777" w:rsidR="00D52563" w:rsidRDefault="00D52563">
            <w:pPr>
              <w:pStyle w:val="TAC"/>
              <w:jc w:val="left"/>
            </w:pPr>
            <w:proofErr w:type="spellStart"/>
            <w:r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D5D3B" w14:textId="77777777" w:rsidR="00D52563" w:rsidRDefault="00D52563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E7E2B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B1A60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FBE26" w14:textId="049C0099" w:rsidR="00D52563" w:rsidRDefault="00D52563">
            <w:pPr>
              <w:pStyle w:val="TAL"/>
            </w:pPr>
            <w:r>
              <w:t>This field holds the amount of granted volume</w:t>
            </w:r>
            <w:ins w:id="46" w:author="Huawei-2" w:date="2022-05-16T17:51:00Z">
              <w:r w:rsidR="00335378">
                <w:t xml:space="preserve"> </w:t>
              </w:r>
              <w:r w:rsidR="00335378">
                <w:t>(bytes)</w:t>
              </w:r>
            </w:ins>
            <w:r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E9983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2A1BFD8A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826F1" w14:textId="77777777" w:rsidR="00D52563" w:rsidRDefault="00D52563">
            <w:pPr>
              <w:pStyle w:val="TAC"/>
              <w:jc w:val="left"/>
            </w:pPr>
            <w:proofErr w:type="spellStart"/>
            <w:r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AE11C" w14:textId="77777777" w:rsidR="00D52563" w:rsidRDefault="00D52563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AEF3A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47E2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A6B57" w14:textId="6FCF95D1" w:rsidR="00D52563" w:rsidRDefault="00D52563">
            <w:pPr>
              <w:pStyle w:val="TAL"/>
            </w:pPr>
            <w:r>
              <w:t>This field holds the amount of granted volume</w:t>
            </w:r>
            <w:ins w:id="47" w:author="Huawei-2" w:date="2022-05-16T17:51:00Z">
              <w:r w:rsidR="00335378">
                <w:t>(bytes)</w:t>
              </w:r>
            </w:ins>
            <w:r>
              <w:t xml:space="preserve"> in downlink direction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4B1F6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  <w:tr w:rsidR="00D52563" w14:paraId="75E212CC" w14:textId="77777777" w:rsidTr="00D5256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A6270" w14:textId="77777777" w:rsidR="00D52563" w:rsidRDefault="00D52563">
            <w:pPr>
              <w:pStyle w:val="TAC"/>
              <w:jc w:val="left"/>
            </w:pPr>
            <w:proofErr w:type="spellStart"/>
            <w:r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F2B37" w14:textId="77777777" w:rsidR="00D52563" w:rsidRDefault="00D52563">
            <w:pPr>
              <w:pStyle w:val="TAC"/>
              <w:jc w:val="left"/>
            </w:pPr>
            <w:r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9D696" w14:textId="77777777" w:rsidR="00D52563" w:rsidRDefault="00D52563">
            <w:pPr>
              <w:pStyle w:val="TAC"/>
              <w:rPr>
                <w:szCs w:val="18"/>
                <w:lang w:bidi="ar-IQ"/>
              </w:rPr>
            </w:pPr>
            <w:r>
              <w:rPr>
                <w:noProof/>
                <w:szCs w:val="18"/>
              </w:rPr>
              <w:t>O</w:t>
            </w:r>
            <w:r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A3134" w14:textId="77777777" w:rsidR="00D52563" w:rsidRDefault="00D52563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E6346" w14:textId="77777777" w:rsidR="00D52563" w:rsidRDefault="00D52563">
            <w:pPr>
              <w:pStyle w:val="TAL"/>
            </w:pPr>
            <w:r>
              <w:t>This field holds the amount of granted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1D91" w14:textId="77777777" w:rsidR="00D52563" w:rsidRDefault="00D52563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7CF8151D" w14:textId="4E7FB73A" w:rsidR="00D52563" w:rsidRDefault="00D52563" w:rsidP="00D5256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6F78" w:rsidRPr="007215AA" w14:paraId="4A96A6FA" w14:textId="77777777" w:rsidTr="002A199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C43A826" w14:textId="75391FAC" w:rsidR="00D66F78" w:rsidRPr="007215AA" w:rsidRDefault="003E7D48" w:rsidP="002A199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D66F78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D66F78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4"/>
      <w:bookmarkEnd w:id="25"/>
      <w:bookmarkEnd w:id="26"/>
      <w:bookmarkEnd w:id="27"/>
      <w:bookmarkEnd w:id="28"/>
      <w:bookmarkEnd w:id="29"/>
    </w:tbl>
    <w:p w14:paraId="1BC2895E" w14:textId="77777777" w:rsidR="00BD29CA" w:rsidRPr="00D54761" w:rsidRDefault="00BD29CA" w:rsidP="003E7D48">
      <w:pPr>
        <w:pStyle w:val="2"/>
      </w:pPr>
    </w:p>
    <w:sectPr w:rsidR="00BD29CA" w:rsidRPr="00D5476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6DA62" w14:textId="77777777" w:rsidR="00DE467E" w:rsidRDefault="00DE467E">
      <w:r>
        <w:separator/>
      </w:r>
    </w:p>
  </w:endnote>
  <w:endnote w:type="continuationSeparator" w:id="0">
    <w:p w14:paraId="30E044EF" w14:textId="77777777" w:rsidR="00DE467E" w:rsidRDefault="00DE4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91831" w14:textId="77777777" w:rsidR="00DE467E" w:rsidRDefault="00DE467E">
      <w:r>
        <w:separator/>
      </w:r>
    </w:p>
  </w:footnote>
  <w:footnote w:type="continuationSeparator" w:id="0">
    <w:p w14:paraId="5DDE8149" w14:textId="77777777" w:rsidR="00DE467E" w:rsidRDefault="00DE4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40BF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E56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0C36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142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378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E7D48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3F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77FDE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353E"/>
    <w:rsid w:val="005C5F9E"/>
    <w:rsid w:val="005D1B5C"/>
    <w:rsid w:val="005D28E4"/>
    <w:rsid w:val="005D5A88"/>
    <w:rsid w:val="005E04B9"/>
    <w:rsid w:val="005E203B"/>
    <w:rsid w:val="005E2C44"/>
    <w:rsid w:val="005E2ED9"/>
    <w:rsid w:val="005E4893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4C11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544A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A7EA5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601E1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E4E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3F90"/>
    <w:rsid w:val="00894937"/>
    <w:rsid w:val="00894B4C"/>
    <w:rsid w:val="00895C84"/>
    <w:rsid w:val="00897FBB"/>
    <w:rsid w:val="008A3B0D"/>
    <w:rsid w:val="008A45A6"/>
    <w:rsid w:val="008A59E2"/>
    <w:rsid w:val="008A66CB"/>
    <w:rsid w:val="008B0A6D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B52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07B7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B26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194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467E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79E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6677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2CD3"/>
    <w:rsid w:val="00F53C37"/>
    <w:rsid w:val="00F63C00"/>
    <w:rsid w:val="00F65D48"/>
    <w:rsid w:val="00F65F2C"/>
    <w:rsid w:val="00F7126D"/>
    <w:rsid w:val="00F740B4"/>
    <w:rsid w:val="00F76BD2"/>
    <w:rsid w:val="00F7779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E6930-D055-4125-9293-7C2EC53AB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</Pages>
  <Words>790</Words>
  <Characters>450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8</cp:revision>
  <cp:lastPrinted>1899-12-31T23:00:00Z</cp:lastPrinted>
  <dcterms:created xsi:type="dcterms:W3CDTF">2022-05-16T09:49:00Z</dcterms:created>
  <dcterms:modified xsi:type="dcterms:W3CDTF">2022-05-1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GqbkS+tYBf4AitMCWbUWdg+EShimOV3PH5Eux3ySXXsQ1FH81eWCxcSvCSvbk/oDd1iA3kt
9Do/uTEbXi4Z6n4lJjdDNo3HhuH5YKIqr6AVaqpsyEXBcclMH8TD04JsJHtwBZSOjCmxFkh7
vbaenZMczFC9IFocI08y8uR27Ecr7zow+oZryoBgSOcLNQ5vYzA3OBbebhCnRP2punRGCwzg
ODrMfnQY97112/bvxy</vt:lpwstr>
  </property>
  <property fmtid="{D5CDD505-2E9C-101B-9397-08002B2CF9AE}" pid="22" name="_2015_ms_pID_7253431">
    <vt:lpwstr>4V7nGqwAetIa5DoN6NWtqMs61eHFskR599nXL6BrEfExaOGmgjQVLD
MM2HasdFb68Nh50GxBt1tmg8K2zKGs9ehQz1XJbP0Q3w/26pLT2pp6KuRidYLEFWECQl9FBm
EYY80g8duWqSkxoMjOa9BcTNIJhXWwDSbTCjCoS1nhhYjTzsSav1o/2DrskCLaapMIQMQndn
qmbb5dh+mdkmAj/zFxAo0udVDcSWJzpAlwQu</vt:lpwstr>
  </property>
  <property fmtid="{D5CDD505-2E9C-101B-9397-08002B2CF9AE}" pid="23" name="_2015_ms_pID_7253432">
    <vt:lpwstr>E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